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Xf689b05f7ee57ac0861a5abbf8cc1011fcfffda"/>
    <w:p>
      <w:pPr>
        <w:pStyle w:val="Heading1"/>
      </w:pPr>
      <w:r>
        <w:t xml:space="preserve">Internship Application Letter for Veterinary Medicine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Jeddah Animal Health Center / Veterinary Clinic (or Specific Institution Name)</w:t>
      </w:r>
      <w:r>
        <w:br/>
      </w:r>
      <w:r>
        <w:t xml:space="preserve">Jeddah, Kingdom of Saudi Arabia</w:t>
      </w:r>
      <w:r>
        <w:br/>
      </w:r>
    </w:p>
    <w:bookmarkStart w:id="20" w:name="X9de7287704df96e764c3ddb828085b0effb7995"/>
    <w:p>
      <w:pPr>
        <w:pStyle w:val="Heading2"/>
      </w:pPr>
      <w:r>
        <w:t xml:space="preserve">Subject: Application for Veterinary Internship Position</w:t>
      </w:r>
    </w:p>
    <w:p>
      <w:pPr>
        <w:pStyle w:val="FirstParagraph"/>
      </w:pPr>
      <w:r>
        <w:t xml:space="preserve">Dear Hiring Manager,</w:t>
      </w:r>
    </w:p>
    <w:p>
      <w:pPr>
        <w:pStyle w:val="BodyText"/>
      </w:pPr>
      <w:r>
        <w:t xml:space="preserve">With profound enthusiasm and a deep-seated passion for animal welfare, I am writing to express my earnest interest in the Veterinary Internship position at your esteemed institution in Jeddah, Saudi Arabia. As a dedicated veterinary student nearing the completion of my Doctor of Veterinary Medicine (DVM) program at [Your University], I have meticulously prepared myself to contribute meaningfully to Saudi Arabia's evolving landscape of animal healthcare, particularly within the vibrant and culturally rich context of Jeddah. This Internship Application Letter serves as a testament to my qualifications, cultural alignment, and unwavering commitment to advancing veterinary medicine in the Kingdom.</w:t>
      </w:r>
    </w:p>
    <w:p>
      <w:pPr>
        <w:pStyle w:val="BodyText"/>
      </w:pPr>
      <w:r>
        <w:t xml:space="preserve">Saudi Arabia has undergone remarkable transformation in its approach to animal welfare, driven by Vision 2030's emphasis on enhancing quality of life and promoting responsible pet ownership. The recent expansion of veterinary services across cities like Jeddah, with its strategic position as a major commercial and cultural hub in the Western Region, presents an exceptional opportunity for a dedicated Veterinary professional to make a tangible impact. I am particularly drawn to your clinic’s reputation for compassionate care, community engagement, and integration of modern diagnostic techniques within the Saudi framework. I am eager to immerse myself in this dynamic environment and contribute my skills while learning from experienced practitioners who are shaping the future of veterinary medicine in Saudi Arabia.</w:t>
      </w:r>
    </w:p>
    <w:p>
      <w:pPr>
        <w:pStyle w:val="BodyText"/>
      </w:pPr>
      <w:r>
        <w:t xml:space="preserve">Throughout my academic journey, I have focused on building a robust foundation specifically relevant to the needs of diverse animal populations, including those commonly encountered in arid climates like Jeddah. My coursework included specialized modules such as Desert Animal Medicine, Zoonotic Disease Control (with specific focus on Middle Eastern pathogens), and Islamic Ethical Principles in Animal Care – a critical aspect for effective practice within Saudi society. I have also actively pursued clinical rotations at [Mention a relevant clinic/hospital, e.g., "a large animal facility in Riyadh" or "a companion animal hospital with multicultural clientele"], where I gained hands-on experience with routine examinations, surgical assistance (including spay/neuter procedures), wound management, vaccination protocols, and basic diagnostic imaging. Crucially, I have studied the Kingdom’s specific veterinary regulations regarding import/export of animals and the importance of adhering to Halal practices in animal handling and slaughter – knowledge essential for seamless integration into any Saudi veterinary practice.</w:t>
      </w:r>
    </w:p>
    <w:p>
      <w:pPr>
        <w:pStyle w:val="BodyText"/>
      </w:pPr>
      <w:r>
        <w:t xml:space="preserve">My practical experience extends beyond the classroom. During a recent volunteer stint at [Mention a relevant organization, e.g., "Al-Ahli Animal Welfare Society" or "a local shelter catering to stray dogs/cats in the Eastern Province"], I assisted in community vaccination drives and provided basic care for over 200 animals. This experience profoundly deepened my understanding of the unique challenges faced by animal welfare initiatives across Saudi Arabia, from managing feral cat populations to educating communities on responsible pet ownership within cultural norms. I also participated in a field project studying heat stress management in livestock under conditions similar to those prevalent around Jeddah’s coastal climate, reinforcing my practical knowledge of environmental adaptations crucial for veterinary care in this region. I am fully aware that effective veterinary practice here requires not just clinical skill, but also sensitivity to local customs and the ability to communicate respectfully with diverse communities.</w:t>
      </w:r>
    </w:p>
    <w:p>
      <w:pPr>
        <w:pStyle w:val="BodyText"/>
      </w:pPr>
      <w:r>
        <w:t xml:space="preserve">I possess strong technical proficiencies essential for a contemporary Veterinarian: proficiency in using digital medical record systems (such as IDEXX), ultrasound diagnostics, basic laboratory techniques (including blood analysis and fecal exams), and adeptness at performing various clinical procedures under supervision. I am a quick learner, highly detail-oriented, and thrive in collaborative environments – qualities vital for success within the structured yet dynamic setting of a Jeddah veterinary clinic. Furthermore, I have actively developed my communication skills in English (with professional fluency) and possess basic Arabic language competency [Optional: Mention specific level like "A2/B1" if applicable], demonstrating my commitment to bridging cultural and linguistic gaps to provide the best possible care for both animals and their owners throughout Saudi Arabia.</w:t>
      </w:r>
    </w:p>
    <w:p>
      <w:pPr>
        <w:pStyle w:val="BodyText"/>
      </w:pPr>
      <w:r>
        <w:t xml:space="preserve">My aspiration as a Veterinarian extends far beyond clinical practice. I am deeply inspired by Saudi Arabia’s national vision to elevate animal welfare standards, promote sustainable pet ownership, and develop a world-class veterinary sector. I envision contributing to this mission by actively participating in community education programs about responsible pet care, collaborating on initiatives to improve stray animal management (a growing focus area in cities like Jeddah), and continuously updating my knowledge through professional development opportunities offered within the Kingdom’s expanding veterinary network. My long-term goal is to become a respected Veterinarian within Saudi Arabia, potentially contributing to policy discussions or specialized clinical practice aligned with national priorities.</w:t>
      </w:r>
    </w:p>
    <w:p>
      <w:pPr>
        <w:pStyle w:val="BodyText"/>
      </w:pPr>
      <w:r>
        <w:t xml:space="preserve">Applying for this internship is not merely a step in my career; it is a significant commitment to becoming an integral part of the veterinary community serving the Kingdom of Saudi Arabia. I am eager to learn from your experienced team, apply my academic knowledge in a real-world setting, and actively contribute to the health and well-being of animals across Jeddah. I am confident that my dedication, practical skills, cultural sensitivity, and enthusiasm for veterinary medicine make me an ideal candidate for this Veterinary Internship opportunity.</w:t>
      </w:r>
    </w:p>
    <w:p>
      <w:pPr>
        <w:pStyle w:val="BodyText"/>
      </w:pPr>
      <w:r>
        <w:t xml:space="preserve">I am available at your earliest convenience for an interview and have attached my curriculum vitae detailing my academic achievements and clinical experiences. Thank you for considering my application. I look forward to the possibility of discussing how my skills and dedication can benefit your esteemed institution in Jeddah, Saudi Arabia, as we work together towards a healthier future for animals across the Kingdo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Medicine in Jeddah, Saudi Arabia</dc:title>
  <dc:creator/>
  <dc:language>en</dc:language>
  <cp:keywords/>
  <dcterms:created xsi:type="dcterms:W3CDTF">2026-07-21T05:01:57Z</dcterms:created>
  <dcterms:modified xsi:type="dcterms:W3CDTF">2026-07-21T05:01:57Z</dcterms:modified>
</cp:coreProperties>
</file>

<file path=docProps/custom.xml><?xml version="1.0" encoding="utf-8"?>
<Properties xmlns="http://schemas.openxmlformats.org/officeDocument/2006/custom-properties" xmlns:vt="http://schemas.openxmlformats.org/officeDocument/2006/docPropsVTypes"/>
</file>